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bookmarkStart w:id="0" w:name="_GoBack"/>
            <w:bookmarkEnd w:id="0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U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e Login Functionality in Banking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Mark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ill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Mark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-Jan-201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mg12345</w:t>
            </w: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 = df12@434c</w:t>
            </w:r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valid </w:t>
            </w: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and password, the customer can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 http://demo.guru99.com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6938D0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0CB8D3341EE84491E1AC17CA4CA2E1" ma:contentTypeVersion="3" ma:contentTypeDescription="Create a new document." ma:contentTypeScope="" ma:versionID="936d065a161716a1548e44296d0ec06c">
  <xsd:schema xmlns:xsd="http://www.w3.org/2001/XMLSchema" xmlns:xs="http://www.w3.org/2001/XMLSchema" xmlns:p="http://schemas.microsoft.com/office/2006/metadata/properties" xmlns:ns2="abb850b7-5e28-4a3a-91a8-afb48e1d6616" targetNamespace="http://schemas.microsoft.com/office/2006/metadata/properties" ma:root="true" ma:fieldsID="9d10f63951438bc991be064907275b23" ns2:_="">
    <xsd:import namespace="abb850b7-5e28-4a3a-91a8-afb48e1d6616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850b7-5e28-4a3a-91a8-afb48e1d661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bb850b7-5e28-4a3a-91a8-afb48e1d6616" xsi:nil="true"/>
  </documentManagement>
</p:properties>
</file>

<file path=customXml/itemProps1.xml><?xml version="1.0" encoding="utf-8"?>
<ds:datastoreItem xmlns:ds="http://schemas.openxmlformats.org/officeDocument/2006/customXml" ds:itemID="{56B8C57E-A59E-4013-A5A3-8714F1A1C974}"/>
</file>

<file path=customXml/itemProps2.xml><?xml version="1.0" encoding="utf-8"?>
<ds:datastoreItem xmlns:ds="http://schemas.openxmlformats.org/officeDocument/2006/customXml" ds:itemID="{5120760F-13C3-4096-9585-6E4278C11B97}"/>
</file>

<file path=customXml/itemProps3.xml><?xml version="1.0" encoding="utf-8"?>
<ds:datastoreItem xmlns:ds="http://schemas.openxmlformats.org/officeDocument/2006/customXml" ds:itemID="{F12A0F34-3F19-4D4A-BBA7-FA77B626F10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ayesh Jain</cp:lastModifiedBy>
  <cp:revision>2</cp:revision>
  <dcterms:created xsi:type="dcterms:W3CDTF">2019-01-01T07:14:00Z</dcterms:created>
  <dcterms:modified xsi:type="dcterms:W3CDTF">2019-01-01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0CB8D3341EE84491E1AC17CA4CA2E1</vt:lpwstr>
  </property>
</Properties>
</file>